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F80" w:rsidRPr="00FC289B" w:rsidRDefault="00066F80" w:rsidP="00066F80">
      <w:pPr>
        <w:spacing w:after="0" w:line="360" w:lineRule="auto"/>
        <w:ind w:left="6372" w:firstLine="708"/>
        <w:jc w:val="both"/>
        <w:rPr>
          <w:rFonts w:asciiTheme="minorHAnsi" w:eastAsia="Times New Roman" w:hAnsiTheme="minorHAnsi" w:cstheme="minorHAnsi"/>
          <w:lang w:eastAsia="pl-PL"/>
        </w:rPr>
      </w:pPr>
      <w:r w:rsidRPr="00FC289B">
        <w:rPr>
          <w:rFonts w:asciiTheme="minorHAnsi" w:hAnsiTheme="minorHAnsi" w:cstheme="minorHAnsi"/>
        </w:rPr>
        <w:t>Załącznik 1.</w:t>
      </w:r>
    </w:p>
    <w:p w:rsidR="00066F80" w:rsidRPr="00FC289B" w:rsidRDefault="00066F80" w:rsidP="00066F80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FC289B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:rsidR="00066F80" w:rsidRPr="00FC289B" w:rsidRDefault="00066F80" w:rsidP="00066F80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na wykonanie dostawy </w:t>
      </w:r>
    </w:p>
    <w:p w:rsidR="00066F80" w:rsidRPr="00FC289B" w:rsidRDefault="00066F80" w:rsidP="00066F80">
      <w:pPr>
        <w:spacing w:after="0" w:line="360" w:lineRule="auto"/>
        <w:jc w:val="center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azwa i adres ZAMAWIAJĄCEGO: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FC289B">
        <w:rPr>
          <w:rFonts w:asciiTheme="minorHAnsi" w:hAnsiTheme="minorHAnsi" w:cstheme="minorHAnsi"/>
        </w:rPr>
        <w:t>Georgiusa</w:t>
      </w:r>
      <w:proofErr w:type="spellEnd"/>
      <w:r w:rsidRPr="00FC289B">
        <w:rPr>
          <w:rFonts w:asciiTheme="minorHAnsi" w:hAnsiTheme="minorHAnsi" w:cstheme="minorHAnsi"/>
        </w:rPr>
        <w:t xml:space="preserve"> </w:t>
      </w:r>
      <w:proofErr w:type="spellStart"/>
      <w:r w:rsidRPr="00FC289B">
        <w:rPr>
          <w:rFonts w:asciiTheme="minorHAnsi" w:hAnsiTheme="minorHAnsi" w:cstheme="minorHAnsi"/>
        </w:rPr>
        <w:t>Agricoli</w:t>
      </w:r>
      <w:proofErr w:type="spellEnd"/>
      <w:r w:rsidRPr="00FC289B">
        <w:rPr>
          <w:rFonts w:asciiTheme="minorHAnsi" w:hAnsiTheme="minorHAnsi" w:cstheme="minorHAnsi"/>
        </w:rPr>
        <w:t xml:space="preserve"> 2 , 41-800 Zabrze 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prawę prowadzi: …Agnieszka Wąsik……..  tel. (32) 630 30 91 w. …2211…………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e – mail: </w:t>
      </w:r>
      <w:hyperlink r:id="rId5" w:history="1">
        <w:r w:rsidRPr="00FC289B">
          <w:rPr>
            <w:rStyle w:val="Hipercze"/>
            <w:rFonts w:asciiTheme="minorHAnsi" w:hAnsiTheme="minorHAnsi" w:cstheme="minorHAnsi"/>
          </w:rPr>
          <w:t>oferty@muzeumgornictwa.pl</w:t>
        </w:r>
      </w:hyperlink>
      <w:r w:rsidRPr="00FC289B">
        <w:rPr>
          <w:rFonts w:asciiTheme="minorHAnsi" w:hAnsiTheme="minorHAnsi" w:cstheme="minorHAnsi"/>
        </w:rPr>
        <w:t>.</w:t>
      </w:r>
    </w:p>
    <w:p w:rsidR="00066F80" w:rsidRPr="00FC289B" w:rsidRDefault="00066F80" w:rsidP="00066F80">
      <w:pPr>
        <w:spacing w:after="0" w:line="360" w:lineRule="auto"/>
        <w:ind w:hanging="1"/>
        <w:jc w:val="center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066F80" w:rsidRPr="00FC289B" w:rsidTr="00BE628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Wykonawcy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Adres Wykonawcy</w:t>
            </w: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66F80" w:rsidRPr="00FC289B" w:rsidTr="00BE6282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66F80" w:rsidRPr="00FC289B" w:rsidTr="00BE628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E-mail</w:t>
            </w:r>
          </w:p>
        </w:tc>
      </w:tr>
      <w:tr w:rsidR="00066F80" w:rsidRPr="00FC289B" w:rsidTr="00BE628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:rsidR="00066F80" w:rsidRPr="00FC289B" w:rsidRDefault="00066F80" w:rsidP="00BE6282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066F80" w:rsidRPr="00FC289B" w:rsidTr="00BE628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66F80" w:rsidRPr="00FC289B" w:rsidRDefault="00066F80" w:rsidP="00BE628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066F80" w:rsidRPr="00FC289B" w:rsidRDefault="00066F80" w:rsidP="00066F80">
      <w:pPr>
        <w:pStyle w:val="Akapitzlist"/>
        <w:spacing w:after="0" w:line="360" w:lineRule="auto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feruję wykonanie przedmiotu zamówienia za: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KWOTA ŁĄCZNIE: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cenę brutto:.................................. PLN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łownie brutto: ........................................................................................................... PLN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cenę netto:.................................. PLN.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odatek VAT:.............................. PLN stawka podatku ………%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Wybór oferty prowadzić będzie do powstania u Zamawiającego obowiązku podatkowego </w:t>
      </w:r>
      <w:r w:rsidRPr="00FC289B">
        <w:rPr>
          <w:rFonts w:asciiTheme="minorHAnsi" w:hAnsiTheme="minorHAnsi" w:cstheme="minorHAnsi"/>
        </w:rPr>
        <w:br/>
        <w:t>w zakresie następujących towarów/usług: …………………………………………………………………………………</w:t>
      </w:r>
    </w:p>
    <w:p w:rsidR="00066F80" w:rsidRPr="00FC289B" w:rsidRDefault="00066F80" w:rsidP="00066F80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theme="minorHAnsi"/>
          <w:vertAlign w:val="superscript"/>
        </w:rPr>
      </w:pPr>
      <w:r w:rsidRPr="00FC289B">
        <w:rPr>
          <w:rFonts w:asciiTheme="minorHAnsi" w:hAnsiTheme="minorHAnsi" w:cstheme="minorHAnsi"/>
        </w:rPr>
        <w:t>Wartość ww. towarów lub usług bez kwoty podatku wynosi: ……………………………………………</w:t>
      </w:r>
    </w:p>
    <w:p w:rsidR="00066F80" w:rsidRPr="00FC289B" w:rsidRDefault="00066F80" w:rsidP="00066F80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</w:p>
    <w:p w:rsidR="00066F80" w:rsidRPr="00FC289B" w:rsidRDefault="00066F80" w:rsidP="00066F80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  <w:r w:rsidRPr="00FC289B">
        <w:rPr>
          <w:rFonts w:asciiTheme="minorHAnsi" w:eastAsia="Times New Roman" w:hAnsiTheme="minorHAnsi" w:cstheme="minorHAnsi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</w:p>
    <w:p w:rsidR="00066F80" w:rsidRDefault="00066F80" w:rsidP="00066F80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rmin realizacji zamówienia: do  …………………….. dni kalendarzowych</w:t>
      </w:r>
      <w:r w:rsidRPr="00FC289B">
        <w:rPr>
          <w:rFonts w:asciiTheme="minorHAnsi" w:hAnsiTheme="minorHAnsi" w:cstheme="minorHAnsi"/>
        </w:rPr>
        <w:t xml:space="preserve"> od dnia potwierdzenia złożenia zamówienia</w:t>
      </w:r>
    </w:p>
    <w:p w:rsidR="00066F80" w:rsidRPr="00FC289B" w:rsidRDefault="00066F80" w:rsidP="00066F80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bookmarkStart w:id="0" w:name="_GoBack"/>
      <w:bookmarkEnd w:id="0"/>
      <w:r w:rsidRPr="00FC289B">
        <w:rPr>
          <w:rFonts w:asciiTheme="minorHAnsi" w:hAnsiTheme="minorHAnsi" w:cstheme="minorHAnsi"/>
        </w:rPr>
        <w:t>Warunki płatności:  zapłata przelewem w ciągu 14 dni od daty wpływu prawidłowo wystawionej faktury</w:t>
      </w:r>
    </w:p>
    <w:p w:rsidR="00066F80" w:rsidRPr="00FC289B" w:rsidRDefault="00066F80" w:rsidP="00066F80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świadczam, że:</w:t>
      </w:r>
    </w:p>
    <w:p w:rsidR="00066F80" w:rsidRPr="00FC289B" w:rsidRDefault="00066F80" w:rsidP="00066F80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:rsidR="00066F80" w:rsidRPr="00FC289B" w:rsidRDefault="00066F80" w:rsidP="00066F80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rzedmiot oferty jest zgodny z przedmiotem zamówienia;</w:t>
      </w:r>
    </w:p>
    <w:p w:rsidR="00066F80" w:rsidRPr="00FC289B" w:rsidRDefault="00066F80" w:rsidP="00066F80">
      <w:pPr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:rsidR="00066F80" w:rsidRPr="00FC289B" w:rsidRDefault="00066F80" w:rsidP="00066F80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:rsidR="00066F80" w:rsidRPr="00FC289B" w:rsidRDefault="00066F80" w:rsidP="00066F80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pełniam warunki udziału w postępowaniu*;</w:t>
      </w:r>
    </w:p>
    <w:p w:rsidR="00066F80" w:rsidRPr="00FC289B" w:rsidRDefault="00066F80" w:rsidP="00066F80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066F80" w:rsidRPr="00FC289B" w:rsidRDefault="00066F80" w:rsidP="00066F80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FC289B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066F80" w:rsidRPr="00FC289B" w:rsidRDefault="00066F80" w:rsidP="00066F80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066F80" w:rsidRPr="00FC289B" w:rsidRDefault="00066F80" w:rsidP="00066F80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066F80" w:rsidRPr="00FC289B" w:rsidRDefault="00066F80" w:rsidP="00066F80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066F80" w:rsidRPr="00FC289B" w:rsidTr="00BE6282">
        <w:tc>
          <w:tcPr>
            <w:tcW w:w="709" w:type="dxa"/>
            <w:vAlign w:val="center"/>
          </w:tcPr>
          <w:p w:rsidR="00066F80" w:rsidRPr="00FC289B" w:rsidRDefault="00066F80" w:rsidP="00BE6282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:rsidR="00066F80" w:rsidRPr="00FC289B" w:rsidRDefault="00066F80" w:rsidP="00BE6282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066F80" w:rsidRPr="00FC289B" w:rsidRDefault="00066F80" w:rsidP="00BE6282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podwykonawcy (o ile są znane)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066F80" w:rsidRPr="00FC289B" w:rsidTr="00BE6282">
        <w:tc>
          <w:tcPr>
            <w:tcW w:w="709" w:type="dxa"/>
          </w:tcPr>
          <w:p w:rsidR="00066F80" w:rsidRPr="00FC289B" w:rsidRDefault="00066F80" w:rsidP="00BE6282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:rsidR="00066F80" w:rsidRPr="00FC289B" w:rsidRDefault="00066F80" w:rsidP="00BE6282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736" w:type="dxa"/>
          </w:tcPr>
          <w:p w:rsidR="00066F80" w:rsidRPr="00FC289B" w:rsidRDefault="00066F80" w:rsidP="00BE6282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:rsidR="00066F80" w:rsidRPr="00FC289B" w:rsidRDefault="00066F80" w:rsidP="00066F80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lastRenderedPageBreak/>
        <w:t>9. Ofertę niniejszą składam na ……..... kolejno ponumerowanych stronach.</w:t>
      </w:r>
    </w:p>
    <w:p w:rsidR="00066F80" w:rsidRPr="00FC289B" w:rsidRDefault="00066F80" w:rsidP="00066F80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10. Załącznikami do niniejszego formularza stanowiącymi integralną część oferty są:</w:t>
      </w:r>
    </w:p>
    <w:p w:rsidR="00066F80" w:rsidRPr="00FC289B" w:rsidRDefault="00066F80" w:rsidP="00066F80">
      <w:pPr>
        <w:pStyle w:val="Akapitzlist"/>
        <w:numPr>
          <w:ilvl w:val="0"/>
          <w:numId w:val="3"/>
        </w:num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.................</w:t>
      </w:r>
    </w:p>
    <w:p w:rsidR="00066F80" w:rsidRPr="00FC289B" w:rsidRDefault="00066F80" w:rsidP="00066F80">
      <w:pPr>
        <w:numPr>
          <w:ilvl w:val="0"/>
          <w:numId w:val="3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.............</w:t>
      </w:r>
    </w:p>
    <w:p w:rsidR="00066F80" w:rsidRPr="00FC289B" w:rsidRDefault="00066F80" w:rsidP="00066F80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*) niepotrzebne skreślić</w:t>
      </w: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</w:p>
    <w:p w:rsidR="00066F80" w:rsidRPr="00FC289B" w:rsidRDefault="00066F80" w:rsidP="00066F80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................................ dn. ...............................  </w:t>
      </w:r>
    </w:p>
    <w:p w:rsidR="00066F80" w:rsidRPr="00FC289B" w:rsidRDefault="00066F80" w:rsidP="00066F80">
      <w:pPr>
        <w:spacing w:after="0" w:line="360" w:lineRule="auto"/>
        <w:jc w:val="right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</w:t>
      </w:r>
    </w:p>
    <w:p w:rsidR="00066F80" w:rsidRPr="00FC289B" w:rsidRDefault="00066F80" w:rsidP="00066F80">
      <w:pPr>
        <w:spacing w:after="0" w:line="360" w:lineRule="auto"/>
        <w:ind w:left="6372"/>
        <w:jc w:val="center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  <w:bCs/>
        </w:rPr>
        <w:t>podpis(y)  i pieczęcie osób upoważni do reprezentowania Wykonawcy</w:t>
      </w:r>
    </w:p>
    <w:p w:rsidR="00066F80" w:rsidRPr="00FC289B" w:rsidRDefault="00066F80" w:rsidP="00066F80">
      <w:pPr>
        <w:spacing w:line="360" w:lineRule="auto"/>
        <w:jc w:val="both"/>
        <w:rPr>
          <w:rFonts w:asciiTheme="minorHAnsi" w:hAnsiTheme="minorHAnsi" w:cstheme="minorHAnsi"/>
        </w:rPr>
      </w:pPr>
    </w:p>
    <w:p w:rsidR="00785F2E" w:rsidRDefault="00785F2E"/>
    <w:sectPr w:rsidR="00785F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6F80"/>
    <w:rsid w:val="00066F80"/>
    <w:rsid w:val="00785F2E"/>
    <w:rsid w:val="008D3058"/>
    <w:rsid w:val="00AF6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40919A-F525-4A2D-A553-5DE30FE82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6F8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066F80"/>
    <w:pPr>
      <w:ind w:left="720"/>
      <w:contextualSpacing/>
    </w:pPr>
  </w:style>
  <w:style w:type="character" w:styleId="Hipercze">
    <w:name w:val="Hyperlink"/>
    <w:uiPriority w:val="99"/>
    <w:unhideWhenUsed/>
    <w:rsid w:val="00066F80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066F8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6F80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066F80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066F80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066F8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066F80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066F80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Gawrońska</dc:creator>
  <cp:keywords/>
  <dc:description/>
  <cp:lastModifiedBy>Agnieszka Gawrońska</cp:lastModifiedBy>
  <cp:revision>3</cp:revision>
  <dcterms:created xsi:type="dcterms:W3CDTF">2021-05-13T10:55:00Z</dcterms:created>
  <dcterms:modified xsi:type="dcterms:W3CDTF">2021-05-17T11:56:00Z</dcterms:modified>
</cp:coreProperties>
</file>